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6824" w:rsidRPr="007840CD" w:rsidRDefault="00696824" w:rsidP="00696824">
      <w:pPr>
        <w:jc w:val="center"/>
      </w:pPr>
      <w:bookmarkStart w:id="0" w:name="_GoBack"/>
      <w:bookmarkEnd w:id="0"/>
    </w:p>
    <w:tbl>
      <w:tblPr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7"/>
        <w:gridCol w:w="1417"/>
        <w:gridCol w:w="1418"/>
        <w:gridCol w:w="1417"/>
        <w:gridCol w:w="1418"/>
      </w:tblGrid>
      <w:tr w:rsidR="00A5760C" w:rsidRPr="007840CD">
        <w:tc>
          <w:tcPr>
            <w:tcW w:w="10207" w:type="dxa"/>
            <w:gridSpan w:val="5"/>
            <w:tcBorders>
              <w:top w:val="single" w:sz="12" w:space="0" w:color="auto"/>
              <w:bottom w:val="nil"/>
            </w:tcBorders>
            <w:shd w:val="pct5" w:color="auto" w:fill="auto"/>
          </w:tcPr>
          <w:p w:rsidR="00A5760C" w:rsidRPr="007840CD" w:rsidRDefault="00A5760C" w:rsidP="00696824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7840CD">
              <w:rPr>
                <w:b/>
                <w:sz w:val="24"/>
                <w:szCs w:val="24"/>
              </w:rPr>
              <w:t>CARTA DE RECOMENDAÇÃO DO</w:t>
            </w:r>
            <w:r w:rsidR="00D12FF5">
              <w:rPr>
                <w:b/>
                <w:sz w:val="24"/>
                <w:szCs w:val="24"/>
              </w:rPr>
              <w:t>(A)</w:t>
            </w:r>
            <w:r w:rsidRPr="007840CD">
              <w:rPr>
                <w:b/>
                <w:sz w:val="24"/>
                <w:szCs w:val="24"/>
              </w:rPr>
              <w:t xml:space="preserve"> CANDIDATO</w:t>
            </w:r>
            <w:r w:rsidR="00D12FF5">
              <w:rPr>
                <w:b/>
                <w:sz w:val="24"/>
                <w:szCs w:val="24"/>
              </w:rPr>
              <w:t>(A)</w:t>
            </w:r>
            <w:r w:rsidRPr="007840CD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202B40" w:rsidRPr="007840CD" w:rsidTr="00202B40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  <w:tcBorders>
              <w:top w:val="single" w:sz="6" w:space="0" w:color="auto"/>
              <w:bottom w:val="single" w:sz="6" w:space="0" w:color="auto"/>
            </w:tcBorders>
          </w:tcPr>
          <w:p w:rsidR="00202B40" w:rsidRPr="007840CD" w:rsidRDefault="00E51523" w:rsidP="00696824">
            <w:pPr>
              <w:spacing w:line="276" w:lineRule="auto"/>
              <w:rPr>
                <w:b/>
                <w:sz w:val="22"/>
              </w:rPr>
            </w:pPr>
            <w:r>
              <w:rPr>
                <w:b/>
                <w:sz w:val="22"/>
              </w:rPr>
              <w:t>RECOMENDANTE</w:t>
            </w:r>
          </w:p>
        </w:tc>
      </w:tr>
      <w:tr w:rsidR="00202B40" w:rsidRPr="007840CD" w:rsidTr="00202B40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  <w:tcBorders>
              <w:bottom w:val="single" w:sz="4" w:space="0" w:color="auto"/>
            </w:tcBorders>
          </w:tcPr>
          <w:p w:rsidR="00202B40" w:rsidRPr="007840CD" w:rsidRDefault="00202B40" w:rsidP="00D4564B">
            <w:pPr>
              <w:spacing w:line="360" w:lineRule="auto"/>
              <w:rPr>
                <w:sz w:val="22"/>
              </w:rPr>
            </w:pPr>
            <w:r w:rsidRPr="007840CD">
              <w:rPr>
                <w:sz w:val="22"/>
              </w:rPr>
              <w:t>Nome:</w:t>
            </w:r>
          </w:p>
          <w:p w:rsidR="00202B40" w:rsidRPr="007840CD" w:rsidRDefault="00202B40" w:rsidP="00D4564B">
            <w:pPr>
              <w:spacing w:line="360" w:lineRule="auto"/>
              <w:rPr>
                <w:sz w:val="22"/>
              </w:rPr>
            </w:pPr>
            <w:r w:rsidRPr="007840CD">
              <w:rPr>
                <w:sz w:val="22"/>
              </w:rPr>
              <w:t>Cargo:</w:t>
            </w:r>
          </w:p>
          <w:p w:rsidR="00202B40" w:rsidRPr="007840CD" w:rsidRDefault="00202B40" w:rsidP="00D4564B">
            <w:pPr>
              <w:spacing w:line="360" w:lineRule="auto"/>
              <w:rPr>
                <w:sz w:val="22"/>
              </w:rPr>
            </w:pPr>
            <w:r w:rsidRPr="007840CD">
              <w:rPr>
                <w:sz w:val="22"/>
              </w:rPr>
              <w:t>Instituição</w:t>
            </w:r>
            <w:r w:rsidR="00D12FF5">
              <w:rPr>
                <w:sz w:val="22"/>
              </w:rPr>
              <w:t>/empresa</w:t>
            </w:r>
            <w:r w:rsidRPr="007840CD">
              <w:rPr>
                <w:sz w:val="22"/>
              </w:rPr>
              <w:t xml:space="preserve"> de vínculo:</w:t>
            </w:r>
          </w:p>
        </w:tc>
      </w:tr>
      <w:tr w:rsidR="00202B40" w:rsidRPr="007840CD" w:rsidTr="00202B40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  <w:tcBorders>
              <w:top w:val="single" w:sz="6" w:space="0" w:color="auto"/>
              <w:bottom w:val="single" w:sz="6" w:space="0" w:color="auto"/>
            </w:tcBorders>
          </w:tcPr>
          <w:p w:rsidR="00202B40" w:rsidRPr="007840CD" w:rsidRDefault="00202B40" w:rsidP="00A878F6">
            <w:pPr>
              <w:spacing w:line="276" w:lineRule="auto"/>
              <w:rPr>
                <w:b/>
                <w:sz w:val="22"/>
              </w:rPr>
            </w:pPr>
            <w:r w:rsidRPr="007840CD">
              <w:rPr>
                <w:b/>
                <w:sz w:val="22"/>
              </w:rPr>
              <w:t>CANDIDATO</w:t>
            </w:r>
            <w:r w:rsidR="00D12FF5">
              <w:rPr>
                <w:b/>
                <w:sz w:val="22"/>
              </w:rPr>
              <w:t>(A)</w:t>
            </w:r>
          </w:p>
        </w:tc>
      </w:tr>
      <w:tr w:rsidR="00202B40" w:rsidRPr="007840CD" w:rsidTr="00202B40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  <w:tcBorders>
              <w:bottom w:val="single" w:sz="4" w:space="0" w:color="auto"/>
            </w:tcBorders>
          </w:tcPr>
          <w:p w:rsidR="00202B40" w:rsidRPr="007840CD" w:rsidRDefault="00202B40" w:rsidP="00A878F6">
            <w:pPr>
              <w:spacing w:line="360" w:lineRule="auto"/>
              <w:rPr>
                <w:sz w:val="22"/>
              </w:rPr>
            </w:pPr>
            <w:r w:rsidRPr="007840CD">
              <w:rPr>
                <w:sz w:val="22"/>
              </w:rPr>
              <w:t>Nome:</w:t>
            </w:r>
          </w:p>
          <w:p w:rsidR="00202B40" w:rsidRPr="007840CD" w:rsidRDefault="00202B40" w:rsidP="00A878F6">
            <w:pPr>
              <w:spacing w:line="360" w:lineRule="auto"/>
              <w:rPr>
                <w:sz w:val="22"/>
              </w:rPr>
            </w:pPr>
          </w:p>
        </w:tc>
      </w:tr>
      <w:tr w:rsidR="00A5760C" w:rsidRPr="007840CD" w:rsidTr="00D4564B">
        <w:tc>
          <w:tcPr>
            <w:tcW w:w="1020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D4564B" w:rsidRPr="007840CD" w:rsidRDefault="00A5760C" w:rsidP="00877FD6">
            <w:pPr>
              <w:numPr>
                <w:ilvl w:val="0"/>
                <w:numId w:val="1"/>
              </w:num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No quadro abaixo, avalie </w:t>
            </w:r>
            <w:proofErr w:type="gramStart"/>
            <w:r w:rsidRPr="0079704D">
              <w:rPr>
                <w:sz w:val="22"/>
                <w:szCs w:val="22"/>
              </w:rPr>
              <w:t>o</w:t>
            </w:r>
            <w:r w:rsidR="0079704D">
              <w:rPr>
                <w:sz w:val="22"/>
                <w:szCs w:val="22"/>
              </w:rPr>
              <w:t>(</w:t>
            </w:r>
            <w:proofErr w:type="gramEnd"/>
            <w:r w:rsidR="0079704D">
              <w:rPr>
                <w:sz w:val="22"/>
                <w:szCs w:val="22"/>
              </w:rPr>
              <w:t>a)</w:t>
            </w:r>
            <w:r w:rsidRPr="0079704D">
              <w:rPr>
                <w:sz w:val="22"/>
                <w:szCs w:val="22"/>
              </w:rPr>
              <w:t xml:space="preserve"> candidato</w:t>
            </w:r>
            <w:r w:rsidR="0079704D">
              <w:rPr>
                <w:sz w:val="22"/>
                <w:szCs w:val="22"/>
              </w:rPr>
              <w:t>(a)</w:t>
            </w:r>
            <w:r w:rsidRPr="007840CD">
              <w:rPr>
                <w:sz w:val="22"/>
                <w:szCs w:val="22"/>
              </w:rPr>
              <w:t xml:space="preserve"> marcando com </w:t>
            </w:r>
            <w:r w:rsidR="00D4564B" w:rsidRPr="007840CD">
              <w:rPr>
                <w:sz w:val="22"/>
                <w:szCs w:val="22"/>
              </w:rPr>
              <w:t>“</w:t>
            </w:r>
            <w:r w:rsidRPr="007840CD">
              <w:rPr>
                <w:sz w:val="22"/>
                <w:szCs w:val="22"/>
              </w:rPr>
              <w:t>X</w:t>
            </w:r>
            <w:r w:rsidR="00D4564B" w:rsidRPr="007840CD">
              <w:rPr>
                <w:sz w:val="22"/>
                <w:szCs w:val="22"/>
              </w:rPr>
              <w:t>”</w:t>
            </w:r>
            <w:r w:rsidRPr="007840CD">
              <w:rPr>
                <w:sz w:val="22"/>
                <w:szCs w:val="22"/>
              </w:rPr>
              <w:t xml:space="preserve"> o conceito que melhor represente a sua opinião. Compare o</w:t>
            </w:r>
            <w:r w:rsidR="0079704D">
              <w:rPr>
                <w:sz w:val="22"/>
                <w:szCs w:val="22"/>
              </w:rPr>
              <w:t>(a)</w:t>
            </w:r>
            <w:r w:rsidRPr="007840CD">
              <w:rPr>
                <w:sz w:val="22"/>
                <w:szCs w:val="22"/>
              </w:rPr>
              <w:t xml:space="preserve"> candidato</w:t>
            </w:r>
            <w:r w:rsidR="0079704D">
              <w:rPr>
                <w:sz w:val="22"/>
                <w:szCs w:val="22"/>
              </w:rPr>
              <w:t>(a)</w:t>
            </w:r>
            <w:r w:rsidRPr="007840CD">
              <w:rPr>
                <w:sz w:val="22"/>
                <w:szCs w:val="22"/>
              </w:rPr>
              <w:t>, em cada item, com um grupo representativo de estudantes qualificados para estudos de pós-graduação que tenha conhecido.</w:t>
            </w: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:rsidR="00D87F12" w:rsidRPr="007840CD" w:rsidRDefault="00D87F12" w:rsidP="00D4564B">
            <w:pPr>
              <w:spacing w:line="360" w:lineRule="auto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CARACTERÍSTICA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Abaixo da média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Médio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cima da média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Sem condições</w:t>
            </w:r>
          </w:p>
          <w:p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de informar</w:t>
            </w: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  <w:tcBorders>
              <w:top w:val="single" w:sz="6" w:space="0" w:color="auto"/>
            </w:tcBorders>
          </w:tcPr>
          <w:p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apacidade para conduzir trabalho acadêmico</w:t>
            </w:r>
            <w:r>
              <w:rPr>
                <w:sz w:val="22"/>
                <w:szCs w:val="22"/>
              </w:rPr>
              <w:t xml:space="preserve"> ou profissional</w:t>
            </w:r>
          </w:p>
        </w:tc>
        <w:tc>
          <w:tcPr>
            <w:tcW w:w="1417" w:type="dxa"/>
            <w:tcBorders>
              <w:top w:val="single" w:sz="6" w:space="0" w:color="auto"/>
            </w:tcBorders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</w:tcBorders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</w:tcBorders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apacidade para expressar-se oralmente</w:t>
            </w: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apacidade para redigir trabalhos acadêmicos</w:t>
            </w:r>
            <w:r>
              <w:rPr>
                <w:sz w:val="22"/>
                <w:szCs w:val="22"/>
              </w:rPr>
              <w:t>, técnicos</w:t>
            </w:r>
            <w:r w:rsidRPr="007840CD">
              <w:rPr>
                <w:sz w:val="22"/>
                <w:szCs w:val="22"/>
              </w:rPr>
              <w:t xml:space="preserve"> e/ou científicos</w:t>
            </w: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Motivação para estudos avançados</w:t>
            </w: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Estabilidade emocional e maturidade</w:t>
            </w: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Autoconfiança e independência</w:t>
            </w: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apacidade para trabalho em equipe</w:t>
            </w: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Talento criativo e/ou de inovação</w:t>
            </w: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4D00C1" w:rsidRPr="007840CD" w:rsidTr="004D00C1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</w:tcPr>
          <w:p w:rsidR="00877FD6" w:rsidRDefault="00877FD6" w:rsidP="00877FD6">
            <w:pPr>
              <w:ind w:left="360"/>
              <w:jc w:val="both"/>
              <w:rPr>
                <w:sz w:val="22"/>
                <w:szCs w:val="22"/>
              </w:rPr>
            </w:pPr>
          </w:p>
          <w:p w:rsidR="004D00C1" w:rsidRDefault="004D00C1" w:rsidP="00877FD6">
            <w:pPr>
              <w:numPr>
                <w:ilvl w:val="0"/>
                <w:numId w:val="1"/>
              </w:num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Comparando </w:t>
            </w:r>
            <w:proofErr w:type="gramStart"/>
            <w:r w:rsidRPr="007840CD">
              <w:rPr>
                <w:sz w:val="22"/>
                <w:szCs w:val="22"/>
              </w:rPr>
              <w:t>este(</w:t>
            </w:r>
            <w:proofErr w:type="gramEnd"/>
            <w:r w:rsidRPr="007840CD">
              <w:rPr>
                <w:sz w:val="22"/>
                <w:szCs w:val="22"/>
              </w:rPr>
              <w:t>a) candidato(a) a outros alunos ou técnicos, com nível similar de educação e experiência, que conheceu nos últimos dois (02) anos, o(a) mesmo(a) se classifica, quanto a sua aptidão para realizar estudos avançados e pesquisas, entre (indique uma das alternativas):</w:t>
            </w:r>
          </w:p>
          <w:p w:rsidR="00877FD6" w:rsidRPr="007840CD" w:rsidRDefault="00877FD6" w:rsidP="00877FD6">
            <w:pPr>
              <w:ind w:left="360"/>
              <w:jc w:val="both"/>
              <w:rPr>
                <w:sz w:val="22"/>
                <w:szCs w:val="22"/>
              </w:rPr>
            </w:pPr>
          </w:p>
          <w:p w:rsidR="004D00C1" w:rsidRPr="007840CD" w:rsidRDefault="004D00C1" w:rsidP="00877FD6">
            <w:pPr>
              <w:spacing w:line="360" w:lineRule="auto"/>
              <w:ind w:left="360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Selecionar1"/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62F80">
              <w:rPr>
                <w:sz w:val="22"/>
                <w:szCs w:val="22"/>
              </w:rPr>
            </w:r>
            <w:r w:rsidR="00462F80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bookmarkEnd w:id="1"/>
            <w:r w:rsidRPr="007840CD">
              <w:rPr>
                <w:sz w:val="22"/>
                <w:szCs w:val="22"/>
              </w:rPr>
              <w:t xml:space="preserve">os 5% mais aptos </w:t>
            </w:r>
            <w:r w:rsidRPr="007840CD">
              <w:rPr>
                <w:sz w:val="22"/>
                <w:szCs w:val="22"/>
              </w:rPr>
              <w:tab/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62F80">
              <w:rPr>
                <w:sz w:val="22"/>
                <w:szCs w:val="22"/>
              </w:rPr>
            </w:r>
            <w:r w:rsidR="00462F80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os 30% mais aptos </w:t>
            </w:r>
            <w:r w:rsidRPr="007840CD">
              <w:rPr>
                <w:sz w:val="22"/>
                <w:szCs w:val="22"/>
              </w:rPr>
              <w:tab/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62F80">
              <w:rPr>
                <w:sz w:val="22"/>
                <w:szCs w:val="22"/>
              </w:rPr>
            </w:r>
            <w:r w:rsidR="00462F80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>os 50% menos aptos</w:t>
            </w:r>
          </w:p>
          <w:p w:rsidR="004D00C1" w:rsidRPr="007840CD" w:rsidRDefault="004D00C1" w:rsidP="00877FD6">
            <w:pPr>
              <w:spacing w:line="360" w:lineRule="auto"/>
              <w:ind w:left="360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62F80">
              <w:rPr>
                <w:sz w:val="22"/>
                <w:szCs w:val="22"/>
              </w:rPr>
            </w:r>
            <w:r w:rsidR="00462F80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os 10% mais aptos </w:t>
            </w:r>
            <w:r w:rsidRPr="007840CD">
              <w:rPr>
                <w:sz w:val="22"/>
                <w:szCs w:val="22"/>
              </w:rPr>
              <w:tab/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62F80">
              <w:rPr>
                <w:sz w:val="22"/>
                <w:szCs w:val="22"/>
              </w:rPr>
            </w:r>
            <w:r w:rsidR="00462F80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os 50% mais aptos </w:t>
            </w:r>
            <w:r w:rsidRPr="007840CD">
              <w:rPr>
                <w:sz w:val="22"/>
                <w:szCs w:val="22"/>
              </w:rPr>
              <w:tab/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62F80">
              <w:rPr>
                <w:sz w:val="22"/>
                <w:szCs w:val="22"/>
              </w:rPr>
            </w:r>
            <w:r w:rsidR="00462F80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>os 10% menos aptos</w:t>
            </w:r>
          </w:p>
          <w:p w:rsidR="00774E19" w:rsidRDefault="00774E19" w:rsidP="00774E19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4D00C1" w:rsidRPr="007840CD" w:rsidRDefault="004D00C1" w:rsidP="00877FD6">
            <w:pPr>
              <w:numPr>
                <w:ilvl w:val="0"/>
                <w:numId w:val="1"/>
              </w:num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Desde que ano conhece </w:t>
            </w:r>
            <w:proofErr w:type="gramStart"/>
            <w:r w:rsidRPr="007840CD">
              <w:rPr>
                <w:sz w:val="22"/>
                <w:szCs w:val="22"/>
              </w:rPr>
              <w:t>o(</w:t>
            </w:r>
            <w:proofErr w:type="gramEnd"/>
            <w:r w:rsidRPr="007840CD">
              <w:rPr>
                <w:sz w:val="22"/>
                <w:szCs w:val="22"/>
              </w:rPr>
              <w:t xml:space="preserve">a) candidato(a)?  </w:t>
            </w:r>
          </w:p>
          <w:p w:rsidR="004D00C1" w:rsidRPr="007840CD" w:rsidRDefault="004D00C1" w:rsidP="00877FD6">
            <w:pPr>
              <w:numPr>
                <w:ilvl w:val="0"/>
                <w:numId w:val="1"/>
              </w:num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Período em que interagiu mais diretamente com o(a) candidato(a): </w:t>
            </w:r>
          </w:p>
          <w:p w:rsidR="004D00C1" w:rsidRDefault="004D00C1" w:rsidP="004D00C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4D00C1" w:rsidRPr="007840CD" w:rsidRDefault="004D00C1" w:rsidP="00877FD6">
            <w:pPr>
              <w:numPr>
                <w:ilvl w:val="0"/>
                <w:numId w:val="1"/>
              </w:num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lastRenderedPageBreak/>
              <w:t xml:space="preserve">Teve contato mais direto com </w:t>
            </w:r>
            <w:proofErr w:type="gramStart"/>
            <w:r w:rsidRPr="007840CD">
              <w:rPr>
                <w:sz w:val="22"/>
                <w:szCs w:val="22"/>
              </w:rPr>
              <w:t>o(</w:t>
            </w:r>
            <w:proofErr w:type="gramEnd"/>
            <w:r w:rsidRPr="007840CD">
              <w:rPr>
                <w:sz w:val="22"/>
                <w:szCs w:val="22"/>
              </w:rPr>
              <w:t>a)  candidato(a):</w:t>
            </w:r>
          </w:p>
          <w:p w:rsidR="004D00C1" w:rsidRPr="007840CD" w:rsidRDefault="004D00C1" w:rsidP="004D00C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62F80">
              <w:rPr>
                <w:sz w:val="22"/>
                <w:szCs w:val="22"/>
              </w:rPr>
            </w:r>
            <w:r w:rsidR="00462F80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 Como seu professor na(s) disciplin</w:t>
            </w:r>
            <w:r w:rsidR="00E24EAA">
              <w:rPr>
                <w:sz w:val="22"/>
                <w:szCs w:val="22"/>
              </w:rPr>
              <w:t xml:space="preserve">a(s) </w:t>
            </w:r>
          </w:p>
          <w:p w:rsidR="004D00C1" w:rsidRPr="007840CD" w:rsidRDefault="004D00C1" w:rsidP="004D00C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62F80">
              <w:rPr>
                <w:sz w:val="22"/>
                <w:szCs w:val="22"/>
              </w:rPr>
            </w:r>
            <w:r w:rsidR="00462F80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 Como seu orientador no curso de </w:t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Texto18"/>
                  <w:enabled/>
                  <w:calcOnExit w:val="0"/>
                  <w:textInput/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TEXT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fldChar w:fldCharType="end"/>
            </w:r>
          </w:p>
          <w:p w:rsidR="004D00C1" w:rsidRPr="007840CD" w:rsidRDefault="004D00C1" w:rsidP="004D00C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62F80">
              <w:rPr>
                <w:sz w:val="22"/>
                <w:szCs w:val="22"/>
              </w:rPr>
            </w:r>
            <w:r w:rsidR="00462F80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 Como seu </w:t>
            </w:r>
            <w:r w:rsidR="00814427">
              <w:rPr>
                <w:sz w:val="22"/>
                <w:szCs w:val="22"/>
              </w:rPr>
              <w:t>colega de trabalho</w:t>
            </w:r>
            <w:r w:rsidRPr="007840CD">
              <w:rPr>
                <w:sz w:val="22"/>
                <w:szCs w:val="22"/>
              </w:rPr>
              <w:t xml:space="preserve"> no </w:t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Texto18"/>
                  <w:enabled/>
                  <w:calcOnExit w:val="0"/>
                  <w:textInput/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TEXT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fldChar w:fldCharType="end"/>
            </w:r>
          </w:p>
          <w:p w:rsidR="004D00C1" w:rsidRPr="007840CD" w:rsidRDefault="004D00C1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="00462F80">
              <w:rPr>
                <w:sz w:val="22"/>
                <w:szCs w:val="22"/>
              </w:rPr>
            </w:r>
            <w:r w:rsidR="00462F80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 Outras atividades (favor especificar): </w:t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Texto18"/>
                  <w:enabled/>
                  <w:calcOnExit w:val="0"/>
                  <w:textInput/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TEXT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fldChar w:fldCharType="end"/>
            </w:r>
          </w:p>
        </w:tc>
      </w:tr>
    </w:tbl>
    <w:p w:rsidR="003D590B" w:rsidRPr="007840CD" w:rsidRDefault="003D590B">
      <w:pPr>
        <w:rPr>
          <w:sz w:val="22"/>
          <w:szCs w:val="22"/>
        </w:rPr>
      </w:pPr>
    </w:p>
    <w:tbl>
      <w:tblPr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07"/>
      </w:tblGrid>
      <w:tr w:rsidR="00696824" w:rsidRPr="007840CD" w:rsidTr="00696824">
        <w:tc>
          <w:tcPr>
            <w:tcW w:w="10207" w:type="dxa"/>
          </w:tcPr>
          <w:p w:rsidR="003D590B" w:rsidRPr="007840CD" w:rsidRDefault="003D590B" w:rsidP="00696824">
            <w:pPr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Procure, de maneira objetiva, traçar um perfil capaz de qualificar o potencial </w:t>
            </w:r>
            <w:proofErr w:type="gramStart"/>
            <w:r w:rsidRPr="007840CD">
              <w:rPr>
                <w:sz w:val="22"/>
                <w:szCs w:val="22"/>
              </w:rPr>
              <w:t>do(</w:t>
            </w:r>
            <w:proofErr w:type="gramEnd"/>
            <w:r w:rsidRPr="007840CD">
              <w:rPr>
                <w:sz w:val="22"/>
                <w:szCs w:val="22"/>
              </w:rPr>
              <w:t>a) candidato(a).</w:t>
            </w:r>
          </w:p>
          <w:p w:rsidR="00696824" w:rsidRPr="007840CD" w:rsidRDefault="00696824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:rsidR="00D813DC" w:rsidRPr="007840CD" w:rsidRDefault="00D813DC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:rsidR="00D813DC" w:rsidRPr="007840CD" w:rsidRDefault="00D813DC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:rsidR="00D813DC" w:rsidRDefault="00D813DC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:rsidR="00202B40" w:rsidRDefault="00202B40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:rsidR="00202B40" w:rsidRPr="007840CD" w:rsidRDefault="00202B40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:rsidR="00696824" w:rsidRPr="007840CD" w:rsidRDefault="00696824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</w:tr>
    </w:tbl>
    <w:p w:rsidR="00A5760C" w:rsidRDefault="00A5760C">
      <w:pPr>
        <w:rPr>
          <w:sz w:val="22"/>
          <w:szCs w:val="22"/>
        </w:rPr>
      </w:pPr>
    </w:p>
    <w:p w:rsidR="00202B40" w:rsidRPr="007840CD" w:rsidRDefault="00202B40">
      <w:pPr>
        <w:rPr>
          <w:sz w:val="22"/>
          <w:szCs w:val="22"/>
        </w:rPr>
      </w:pPr>
    </w:p>
    <w:p w:rsidR="00A5760C" w:rsidRPr="007840CD" w:rsidRDefault="00A5760C" w:rsidP="00202B40">
      <w:pPr>
        <w:jc w:val="center"/>
        <w:rPr>
          <w:sz w:val="22"/>
          <w:szCs w:val="22"/>
        </w:rPr>
      </w:pPr>
      <w:r w:rsidRPr="007840CD">
        <w:rPr>
          <w:sz w:val="22"/>
          <w:szCs w:val="22"/>
        </w:rPr>
        <w:t>_______________</w:t>
      </w:r>
      <w:proofErr w:type="gramStart"/>
      <w:r w:rsidRPr="007840CD">
        <w:rPr>
          <w:sz w:val="22"/>
          <w:szCs w:val="22"/>
        </w:rPr>
        <w:t>_,  _</w:t>
      </w:r>
      <w:proofErr w:type="gramEnd"/>
      <w:r w:rsidRPr="007840CD">
        <w:rPr>
          <w:sz w:val="22"/>
          <w:szCs w:val="22"/>
        </w:rPr>
        <w:t xml:space="preserve">____ de _______________ </w:t>
      </w:r>
      <w:proofErr w:type="spellStart"/>
      <w:r w:rsidRPr="007840CD">
        <w:rPr>
          <w:sz w:val="22"/>
          <w:szCs w:val="22"/>
        </w:rPr>
        <w:t>de</w:t>
      </w:r>
      <w:proofErr w:type="spellEnd"/>
      <w:r w:rsidRPr="007840CD">
        <w:rPr>
          <w:sz w:val="22"/>
          <w:szCs w:val="22"/>
        </w:rPr>
        <w:t xml:space="preserve"> 20</w:t>
      </w:r>
      <w:r w:rsidR="00284438">
        <w:rPr>
          <w:sz w:val="22"/>
          <w:szCs w:val="22"/>
        </w:rPr>
        <w:t xml:space="preserve">___ </w:t>
      </w:r>
      <w:r w:rsidRPr="007840CD">
        <w:rPr>
          <w:sz w:val="22"/>
          <w:szCs w:val="22"/>
        </w:rPr>
        <w:t>.</w:t>
      </w:r>
    </w:p>
    <w:p w:rsidR="00A5760C" w:rsidRPr="007840CD" w:rsidRDefault="00A5760C" w:rsidP="00202B40">
      <w:pPr>
        <w:jc w:val="center"/>
        <w:rPr>
          <w:sz w:val="22"/>
          <w:szCs w:val="22"/>
        </w:rPr>
      </w:pPr>
    </w:p>
    <w:p w:rsidR="00A5760C" w:rsidRPr="007840CD" w:rsidRDefault="00A5760C" w:rsidP="00202B40">
      <w:pPr>
        <w:jc w:val="center"/>
        <w:rPr>
          <w:sz w:val="22"/>
          <w:szCs w:val="22"/>
        </w:rPr>
      </w:pPr>
      <w:r w:rsidRPr="007840CD">
        <w:rPr>
          <w:sz w:val="22"/>
          <w:szCs w:val="22"/>
        </w:rPr>
        <w:t>_____________________________________</w:t>
      </w:r>
    </w:p>
    <w:p w:rsidR="00A5760C" w:rsidRDefault="00A5760C" w:rsidP="00202B40">
      <w:pPr>
        <w:jc w:val="center"/>
      </w:pPr>
      <w:r w:rsidRPr="007840CD">
        <w:t xml:space="preserve">Assinatura do </w:t>
      </w:r>
      <w:proofErr w:type="spellStart"/>
      <w:r w:rsidR="00E51523">
        <w:t>recomendante</w:t>
      </w:r>
      <w:proofErr w:type="spellEnd"/>
    </w:p>
    <w:p w:rsidR="000446B1" w:rsidRPr="007840CD" w:rsidRDefault="000446B1" w:rsidP="00202B40">
      <w:pPr>
        <w:jc w:val="center"/>
      </w:pPr>
    </w:p>
    <w:p w:rsidR="00D5693A" w:rsidRDefault="00284438" w:rsidP="000446B1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jc w:val="both"/>
        <w:rPr>
          <w:b/>
          <w:szCs w:val="18"/>
        </w:rPr>
      </w:pPr>
      <w:r w:rsidRPr="00E85817">
        <w:rPr>
          <w:b/>
          <w:szCs w:val="18"/>
        </w:rPr>
        <w:t xml:space="preserve">Esta carta de recomendação deve ser enviada pelo próprio </w:t>
      </w:r>
      <w:proofErr w:type="spellStart"/>
      <w:r w:rsidRPr="00E85817">
        <w:rPr>
          <w:b/>
          <w:szCs w:val="18"/>
        </w:rPr>
        <w:t>recomendante</w:t>
      </w:r>
      <w:proofErr w:type="spellEnd"/>
      <w:r w:rsidRPr="00E85817">
        <w:rPr>
          <w:b/>
          <w:szCs w:val="18"/>
        </w:rPr>
        <w:t xml:space="preserve"> pelo seu e-mail institucional para </w:t>
      </w:r>
      <w:hyperlink r:id="rId7" w:history="1">
        <w:r w:rsidR="000446B1" w:rsidRPr="0098628B">
          <w:rPr>
            <w:rStyle w:val="Hyperlink"/>
            <w:b/>
            <w:szCs w:val="18"/>
          </w:rPr>
          <w:t>pgeh@upf.br</w:t>
        </w:r>
      </w:hyperlink>
      <w:r w:rsidRPr="00E85817">
        <w:rPr>
          <w:b/>
          <w:szCs w:val="18"/>
        </w:rPr>
        <w:t xml:space="preserve"> (Assunto: Carta de recomendação – </w:t>
      </w:r>
      <w:r w:rsidR="00774E19">
        <w:rPr>
          <w:b/>
          <w:szCs w:val="18"/>
        </w:rPr>
        <w:t>S</w:t>
      </w:r>
      <w:r w:rsidRPr="00E85817">
        <w:rPr>
          <w:b/>
          <w:szCs w:val="18"/>
        </w:rPr>
        <w:t xml:space="preserve">eleção </w:t>
      </w:r>
      <w:r w:rsidR="00774E19">
        <w:rPr>
          <w:b/>
          <w:szCs w:val="18"/>
        </w:rPr>
        <w:t>PPG</w:t>
      </w:r>
      <w:r w:rsidR="000446B1">
        <w:rPr>
          <w:b/>
          <w:szCs w:val="18"/>
        </w:rPr>
        <w:t>EH</w:t>
      </w:r>
      <w:r w:rsidR="00774E19">
        <w:rPr>
          <w:b/>
          <w:szCs w:val="18"/>
        </w:rPr>
        <w:t xml:space="preserve"> UPF</w:t>
      </w:r>
      <w:r w:rsidRPr="00E85817">
        <w:rPr>
          <w:b/>
          <w:szCs w:val="18"/>
        </w:rPr>
        <w:t>)</w:t>
      </w:r>
      <w:r w:rsidR="00041C72">
        <w:rPr>
          <w:b/>
          <w:szCs w:val="18"/>
        </w:rPr>
        <w:t>, impreterivelmente até o final do período de inscrição</w:t>
      </w:r>
      <w:r w:rsidRPr="00E85817">
        <w:rPr>
          <w:b/>
          <w:szCs w:val="18"/>
        </w:rPr>
        <w:t>. Alternativamente, esta carta pode ser enviada pelo correio,</w:t>
      </w:r>
      <w:r w:rsidR="00A5760C" w:rsidRPr="00E85817">
        <w:rPr>
          <w:b/>
          <w:szCs w:val="18"/>
        </w:rPr>
        <w:t xml:space="preserve"> em envelope lacrado, diretamen</w:t>
      </w:r>
      <w:r w:rsidR="00937046" w:rsidRPr="00E85817">
        <w:rPr>
          <w:b/>
          <w:szCs w:val="18"/>
        </w:rPr>
        <w:t xml:space="preserve">te para: </w:t>
      </w:r>
    </w:p>
    <w:p w:rsidR="000446B1" w:rsidRDefault="000446B1" w:rsidP="000446B1">
      <w:pPr>
        <w:pStyle w:val="NormalWeb"/>
        <w:widowControl w:val="0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before="0" w:beforeAutospacing="0" w:after="0" w:afterAutospacing="0" w:line="276" w:lineRule="auto"/>
        <w:jc w:val="both"/>
        <w:rPr>
          <w:sz w:val="20"/>
          <w:szCs w:val="22"/>
        </w:rPr>
      </w:pPr>
    </w:p>
    <w:p w:rsidR="000446B1" w:rsidRPr="000446B1" w:rsidRDefault="000446B1" w:rsidP="000446B1">
      <w:pPr>
        <w:pStyle w:val="NormalWeb"/>
        <w:widowControl w:val="0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before="0" w:beforeAutospacing="0" w:after="0" w:afterAutospacing="0" w:line="276" w:lineRule="auto"/>
        <w:jc w:val="both"/>
        <w:rPr>
          <w:sz w:val="20"/>
          <w:szCs w:val="22"/>
        </w:rPr>
      </w:pPr>
      <w:r w:rsidRPr="000446B1">
        <w:rPr>
          <w:sz w:val="20"/>
          <w:szCs w:val="22"/>
        </w:rPr>
        <w:t>Secretaria do Programa de Pós-Graduação em Envelhecimento Humano - PPGEH</w:t>
      </w:r>
    </w:p>
    <w:p w:rsidR="000446B1" w:rsidRPr="000446B1" w:rsidRDefault="000446B1" w:rsidP="000446B1">
      <w:pPr>
        <w:pStyle w:val="Textodecomentrio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line="276" w:lineRule="auto"/>
        <w:rPr>
          <w:szCs w:val="22"/>
        </w:rPr>
      </w:pPr>
      <w:r w:rsidRPr="000446B1">
        <w:rPr>
          <w:szCs w:val="22"/>
        </w:rPr>
        <w:t>Faculdade de Educação Física e Fisioterapia - FEFF</w:t>
      </w:r>
    </w:p>
    <w:p w:rsidR="000446B1" w:rsidRPr="000446B1" w:rsidRDefault="000446B1" w:rsidP="000446B1">
      <w:pPr>
        <w:pStyle w:val="Textodecomentrio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line="276" w:lineRule="auto"/>
        <w:rPr>
          <w:szCs w:val="22"/>
        </w:rPr>
      </w:pPr>
      <w:r w:rsidRPr="000446B1">
        <w:rPr>
          <w:szCs w:val="22"/>
        </w:rPr>
        <w:t>Universidade de Passo Fundo – UPF</w:t>
      </w:r>
    </w:p>
    <w:p w:rsidR="000446B1" w:rsidRPr="000446B1" w:rsidRDefault="000446B1" w:rsidP="000446B1">
      <w:pPr>
        <w:pStyle w:val="Textodecomentrio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line="276" w:lineRule="auto"/>
        <w:rPr>
          <w:szCs w:val="22"/>
        </w:rPr>
      </w:pPr>
      <w:r w:rsidRPr="000446B1">
        <w:rPr>
          <w:szCs w:val="22"/>
        </w:rPr>
        <w:t>Campus I, Bairro São José, KM 292</w:t>
      </w:r>
    </w:p>
    <w:p w:rsidR="000446B1" w:rsidRPr="000446B1" w:rsidRDefault="00927D91" w:rsidP="000446B1">
      <w:pPr>
        <w:pStyle w:val="Textodecomentrio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240" w:line="276" w:lineRule="auto"/>
        <w:rPr>
          <w:szCs w:val="22"/>
        </w:rPr>
      </w:pPr>
      <w:r>
        <w:rPr>
          <w:szCs w:val="22"/>
        </w:rPr>
        <w:t>Passo Fundo/RS –</w:t>
      </w:r>
      <w:r w:rsidR="000446B1" w:rsidRPr="000446B1">
        <w:rPr>
          <w:szCs w:val="22"/>
        </w:rPr>
        <w:t>CEP 99.052-900</w:t>
      </w:r>
    </w:p>
    <w:p w:rsidR="00E85817" w:rsidRPr="00E85817" w:rsidRDefault="00E85817" w:rsidP="000446B1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jc w:val="both"/>
        <w:rPr>
          <w:szCs w:val="18"/>
        </w:rPr>
      </w:pPr>
      <w:r w:rsidRPr="00E85817">
        <w:rPr>
          <w:b/>
          <w:szCs w:val="18"/>
        </w:rPr>
        <w:t>Após o recebimento das cartas de recomendação a secretaria do PPG</w:t>
      </w:r>
      <w:r w:rsidR="000446B1">
        <w:rPr>
          <w:b/>
          <w:szCs w:val="18"/>
        </w:rPr>
        <w:t>EH</w:t>
      </w:r>
      <w:r w:rsidRPr="00E85817">
        <w:rPr>
          <w:b/>
          <w:szCs w:val="18"/>
        </w:rPr>
        <w:t xml:space="preserve"> enviar</w:t>
      </w:r>
      <w:r w:rsidR="00774E19">
        <w:rPr>
          <w:b/>
          <w:szCs w:val="18"/>
        </w:rPr>
        <w:t xml:space="preserve">á um e-mail ao candidato com a </w:t>
      </w:r>
      <w:r w:rsidRPr="00E85817">
        <w:rPr>
          <w:b/>
          <w:szCs w:val="18"/>
        </w:rPr>
        <w:t>confirmação de recebimento destas cartas.</w:t>
      </w:r>
    </w:p>
    <w:sectPr w:rsidR="00E85817" w:rsidRPr="00E85817" w:rsidSect="00696824">
      <w:headerReference w:type="default" r:id="rId8"/>
      <w:pgSz w:w="12242" w:h="15842"/>
      <w:pgMar w:top="567" w:right="1134" w:bottom="28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2F80" w:rsidRDefault="00462F80">
      <w:r>
        <w:separator/>
      </w:r>
    </w:p>
  </w:endnote>
  <w:endnote w:type="continuationSeparator" w:id="0">
    <w:p w:rsidR="00462F80" w:rsidRDefault="00462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2F80" w:rsidRDefault="00462F80">
      <w:r>
        <w:separator/>
      </w:r>
    </w:p>
  </w:footnote>
  <w:footnote w:type="continuationSeparator" w:id="0">
    <w:p w:rsidR="00462F80" w:rsidRDefault="00462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Borders>
        <w:bottom w:val="single" w:sz="18" w:space="0" w:color="auto"/>
      </w:tblBorders>
      <w:tblLook w:val="01E0" w:firstRow="1" w:lastRow="1" w:firstColumn="1" w:lastColumn="1" w:noHBand="0" w:noVBand="0"/>
    </w:tblPr>
    <w:tblGrid>
      <w:gridCol w:w="9001"/>
    </w:tblGrid>
    <w:tr w:rsidR="00D5693A" w:rsidTr="00A878F6">
      <w:trPr>
        <w:trHeight w:val="1255"/>
        <w:jc w:val="center"/>
      </w:trPr>
      <w:tc>
        <w:tcPr>
          <w:tcW w:w="9001" w:type="dxa"/>
          <w:shd w:val="clear" w:color="auto" w:fill="auto"/>
        </w:tcPr>
        <w:p w:rsidR="00D5693A" w:rsidRDefault="000446B1" w:rsidP="00A878F6">
          <w:pPr>
            <w:jc w:val="center"/>
          </w:pPr>
          <w:r>
            <w:rPr>
              <w:noProof/>
            </w:rPr>
            <w:drawing>
              <wp:inline distT="0" distB="0" distL="0" distR="0">
                <wp:extent cx="4895850" cy="1635400"/>
                <wp:effectExtent l="0" t="0" r="0" b="3175"/>
                <wp:docPr id="2" name="Imagem 2" descr="Descrição: Descrição: C:\Users\user\Documents\MESTRADO\Logos\logo_PPGEH 03-07-2014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Descrição: Descrição: C:\Users\user\Documents\MESTRADO\Logos\logo_PPGEH 03-07-2014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95850" cy="1635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07836" w:rsidRDefault="00E0783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2F71AA"/>
    <w:multiLevelType w:val="hybridMultilevel"/>
    <w:tmpl w:val="BCE89544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NDc1NDY3MzU2MzZS0lEKTi0uzszPAykwqgUA7QxUwiwAAAA="/>
  </w:docVars>
  <w:rsids>
    <w:rsidRoot w:val="00011CB1"/>
    <w:rsid w:val="00011CB1"/>
    <w:rsid w:val="00033E09"/>
    <w:rsid w:val="00041C72"/>
    <w:rsid w:val="000446B1"/>
    <w:rsid w:val="000D40B7"/>
    <w:rsid w:val="00154196"/>
    <w:rsid w:val="001C69C0"/>
    <w:rsid w:val="0020201E"/>
    <w:rsid w:val="00202B40"/>
    <w:rsid w:val="00284438"/>
    <w:rsid w:val="003819BF"/>
    <w:rsid w:val="003C72BF"/>
    <w:rsid w:val="003D590B"/>
    <w:rsid w:val="00455E49"/>
    <w:rsid w:val="00462F80"/>
    <w:rsid w:val="004D00C1"/>
    <w:rsid w:val="004E3D0C"/>
    <w:rsid w:val="004F61AC"/>
    <w:rsid w:val="00542E5B"/>
    <w:rsid w:val="00601FC9"/>
    <w:rsid w:val="0067333B"/>
    <w:rsid w:val="00675886"/>
    <w:rsid w:val="00696824"/>
    <w:rsid w:val="006A231E"/>
    <w:rsid w:val="00726A6F"/>
    <w:rsid w:val="00731C83"/>
    <w:rsid w:val="00761425"/>
    <w:rsid w:val="00774E19"/>
    <w:rsid w:val="007840CD"/>
    <w:rsid w:val="0079704D"/>
    <w:rsid w:val="007B5CE9"/>
    <w:rsid w:val="007C4D79"/>
    <w:rsid w:val="00814427"/>
    <w:rsid w:val="008524B0"/>
    <w:rsid w:val="00877FD6"/>
    <w:rsid w:val="008D35B0"/>
    <w:rsid w:val="00927D91"/>
    <w:rsid w:val="00937046"/>
    <w:rsid w:val="00A40060"/>
    <w:rsid w:val="00A5760C"/>
    <w:rsid w:val="00A85AEE"/>
    <w:rsid w:val="00A878F6"/>
    <w:rsid w:val="00AA1F86"/>
    <w:rsid w:val="00AD2F71"/>
    <w:rsid w:val="00B21CF8"/>
    <w:rsid w:val="00BD2AAB"/>
    <w:rsid w:val="00BE507B"/>
    <w:rsid w:val="00BF1E1D"/>
    <w:rsid w:val="00C81937"/>
    <w:rsid w:val="00C91FCA"/>
    <w:rsid w:val="00CA2170"/>
    <w:rsid w:val="00CE00D2"/>
    <w:rsid w:val="00CF33EA"/>
    <w:rsid w:val="00D12FF5"/>
    <w:rsid w:val="00D4564B"/>
    <w:rsid w:val="00D5693A"/>
    <w:rsid w:val="00D56E9A"/>
    <w:rsid w:val="00D603AF"/>
    <w:rsid w:val="00D813DC"/>
    <w:rsid w:val="00D87F12"/>
    <w:rsid w:val="00DF1A20"/>
    <w:rsid w:val="00E00B17"/>
    <w:rsid w:val="00E07836"/>
    <w:rsid w:val="00E24EAA"/>
    <w:rsid w:val="00E51523"/>
    <w:rsid w:val="00E85817"/>
    <w:rsid w:val="00E945DB"/>
    <w:rsid w:val="00ED2DF9"/>
    <w:rsid w:val="00EF00A7"/>
    <w:rsid w:val="00F246D3"/>
    <w:rsid w:val="00FF2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F680178A-E273-4E68-9DA5-088351AD6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spacing w:line="360" w:lineRule="auto"/>
      <w:outlineLvl w:val="0"/>
    </w:pPr>
    <w:rPr>
      <w:b/>
      <w:sz w:val="23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8524B0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8524B0"/>
    <w:pPr>
      <w:tabs>
        <w:tab w:val="center" w:pos="4252"/>
        <w:tab w:val="right" w:pos="8504"/>
      </w:tabs>
    </w:pPr>
  </w:style>
  <w:style w:type="table" w:styleId="Tabelacomgrade">
    <w:name w:val="Table Grid"/>
    <w:basedOn w:val="Tabelanormal"/>
    <w:rsid w:val="008524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84438"/>
    <w:rPr>
      <w:color w:val="0000FF"/>
      <w:u w:val="single"/>
    </w:rPr>
  </w:style>
  <w:style w:type="paragraph" w:styleId="Textodebalo">
    <w:name w:val="Balloon Text"/>
    <w:basedOn w:val="Normal"/>
    <w:link w:val="TextodebaloChar"/>
    <w:rsid w:val="00E945D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E945D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0446B1"/>
    <w:pPr>
      <w:spacing w:before="100" w:beforeAutospacing="1" w:after="100" w:afterAutospacing="1"/>
    </w:pPr>
    <w:rPr>
      <w:sz w:val="24"/>
      <w:szCs w:val="24"/>
    </w:rPr>
  </w:style>
  <w:style w:type="paragraph" w:styleId="Textodecomentrio">
    <w:name w:val="annotation text"/>
    <w:basedOn w:val="Normal"/>
    <w:link w:val="TextodecomentrioChar"/>
    <w:rsid w:val="000446B1"/>
  </w:style>
  <w:style w:type="character" w:customStyle="1" w:styleId="TextodecomentrioChar">
    <w:name w:val="Texto de comentário Char"/>
    <w:basedOn w:val="Fontepargpadro"/>
    <w:link w:val="Textodecomentrio"/>
    <w:rsid w:val="000446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geh@upf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9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arta de Recomendação PPGCA UPF</vt:lpstr>
    </vt:vector>
  </TitlesOfParts>
  <Company>Hewlett-Packard</Company>
  <LinksUpToDate>false</LinksUpToDate>
  <CharactersWithSpaces>2742</CharactersWithSpaces>
  <SharedDoc>false</SharedDoc>
  <HLinks>
    <vt:vector size="6" baseType="variant">
      <vt:variant>
        <vt:i4>6619207</vt:i4>
      </vt:variant>
      <vt:variant>
        <vt:i4>29</vt:i4>
      </vt:variant>
      <vt:variant>
        <vt:i4>0</vt:i4>
      </vt:variant>
      <vt:variant>
        <vt:i4>5</vt:i4>
      </vt:variant>
      <vt:variant>
        <vt:lpwstr>mailto:ppgca@upf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a de Recomendação PPGCA UPF</dc:title>
  <dc:creator>Desconhecido</dc:creator>
  <cp:lastModifiedBy>UPF</cp:lastModifiedBy>
  <cp:revision>2</cp:revision>
  <cp:lastPrinted>2013-09-17T19:34:00Z</cp:lastPrinted>
  <dcterms:created xsi:type="dcterms:W3CDTF">2019-03-08T19:12:00Z</dcterms:created>
  <dcterms:modified xsi:type="dcterms:W3CDTF">2019-03-08T19:12:00Z</dcterms:modified>
</cp:coreProperties>
</file>